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BA07C3" w14:textId="77777777" w:rsidR="00CA34B5" w:rsidRPr="00F5185A" w:rsidRDefault="00CA34B5">
      <w:pPr>
        <w:rPr>
          <w:b/>
          <w:bCs/>
        </w:rPr>
      </w:pPr>
    </w:p>
    <w:p w14:paraId="1BC88F25" w14:textId="6B4EC18F" w:rsidR="00013F32" w:rsidRPr="00F5185A" w:rsidRDefault="00434643">
      <w:pPr>
        <w:rPr>
          <w:b/>
          <w:bCs/>
          <w:lang w:val="en-GB"/>
        </w:rPr>
      </w:pPr>
      <w:r w:rsidRPr="00F5185A">
        <w:rPr>
          <w:b/>
          <w:bCs/>
        </w:rPr>
        <w:t>Prelim Paper IV:</w:t>
      </w:r>
      <w:r w:rsidRPr="00F5185A">
        <w:rPr>
          <w:b/>
          <w:bCs/>
        </w:rPr>
        <w:tab/>
      </w:r>
      <w:r w:rsidRPr="00F5185A">
        <w:rPr>
          <w:b/>
          <w:bCs/>
        </w:rPr>
        <w:tab/>
      </w:r>
      <w:r w:rsidR="00B53EE0" w:rsidRPr="00F5185A">
        <w:rPr>
          <w:b/>
          <w:bCs/>
          <w:i/>
          <w:iCs/>
          <w:lang w:val="en-GB"/>
        </w:rPr>
        <w:t>Romancero</w:t>
      </w:r>
      <w:r w:rsidRPr="00F5185A">
        <w:rPr>
          <w:b/>
          <w:bCs/>
          <w:lang w:val="en-GB"/>
        </w:rPr>
        <w:t xml:space="preserve"> Selection</w:t>
      </w:r>
    </w:p>
    <w:p w14:paraId="4DEF3BE6" w14:textId="6DD9BD78" w:rsidR="009B786C" w:rsidRPr="00F5185A" w:rsidRDefault="009B786C">
      <w:pPr>
        <w:rPr>
          <w:lang w:val="en-GB"/>
        </w:rPr>
      </w:pPr>
    </w:p>
    <w:p w14:paraId="526F1BAB" w14:textId="74584A49" w:rsidR="00434643" w:rsidRPr="00F5185A" w:rsidRDefault="009B786C">
      <w:pPr>
        <w:rPr>
          <w:lang w:val="en-GB"/>
        </w:rPr>
      </w:pPr>
      <w:r w:rsidRPr="00F5185A">
        <w:rPr>
          <w:lang w:val="en-GB"/>
        </w:rPr>
        <w:t>Díaz Roig</w:t>
      </w:r>
      <w:r w:rsidR="00434643" w:rsidRPr="00F5185A">
        <w:rPr>
          <w:lang w:val="en-GB"/>
        </w:rPr>
        <w:t xml:space="preserve"> edition [corresponding numbers]</w:t>
      </w:r>
    </w:p>
    <w:p w14:paraId="2464D5F9" w14:textId="77777777" w:rsidR="00F5185A" w:rsidRPr="00F5185A" w:rsidRDefault="00F5185A">
      <w:pPr>
        <w:rPr>
          <w:lang w:val="en-GB"/>
        </w:rPr>
      </w:pPr>
    </w:p>
    <w:p w14:paraId="554EF6A5" w14:textId="6040C9F2" w:rsidR="00434643" w:rsidRPr="00F5185A" w:rsidRDefault="00434643" w:rsidP="00F5185A">
      <w:pPr>
        <w:pStyle w:val="ListParagraph"/>
        <w:numPr>
          <w:ilvl w:val="0"/>
          <w:numId w:val="2"/>
        </w:numPr>
      </w:pPr>
      <w:r w:rsidRPr="00F5185A">
        <w:t>Romance del cerco de Baeza [1]</w:t>
      </w:r>
    </w:p>
    <w:p w14:paraId="30903AA8" w14:textId="77777777" w:rsidR="00F5185A" w:rsidRPr="00F5185A" w:rsidRDefault="00F5185A" w:rsidP="00F5185A">
      <w:pPr>
        <w:pStyle w:val="ListParagraph"/>
      </w:pPr>
    </w:p>
    <w:p w14:paraId="5D9B13F2" w14:textId="23D5E862" w:rsidR="00F5185A" w:rsidRPr="00F5185A" w:rsidRDefault="00F5185A" w:rsidP="00F5185A">
      <w:pPr>
        <w:pStyle w:val="ListParagraph"/>
        <w:numPr>
          <w:ilvl w:val="0"/>
          <w:numId w:val="2"/>
        </w:numPr>
      </w:pPr>
      <w:r w:rsidRPr="00F5185A">
        <w:t>De la salida del rey Chico de Granada y de Reduán [3]</w:t>
      </w:r>
    </w:p>
    <w:p w14:paraId="2CAC8D8A" w14:textId="72BEC0BF" w:rsidR="00434643" w:rsidRPr="00F5185A" w:rsidRDefault="00434643"/>
    <w:p w14:paraId="1AF54285" w14:textId="3C42E4B2" w:rsidR="00434643" w:rsidRPr="00F5185A" w:rsidRDefault="00434643" w:rsidP="00F5185A">
      <w:pPr>
        <w:pStyle w:val="ListParagraph"/>
        <w:numPr>
          <w:ilvl w:val="0"/>
          <w:numId w:val="2"/>
        </w:numPr>
      </w:pPr>
      <w:r w:rsidRPr="00F5185A">
        <w:t>Romance del moro de Antequera [5]</w:t>
      </w:r>
    </w:p>
    <w:p w14:paraId="54CC2108" w14:textId="361C252C" w:rsidR="00434643" w:rsidRPr="00F5185A" w:rsidRDefault="00434643"/>
    <w:p w14:paraId="70CAC6B9" w14:textId="058D9DF6" w:rsidR="00434643" w:rsidRPr="00F5185A" w:rsidRDefault="00434643" w:rsidP="00F5185A">
      <w:pPr>
        <w:pStyle w:val="ListParagraph"/>
        <w:numPr>
          <w:ilvl w:val="0"/>
          <w:numId w:val="2"/>
        </w:numPr>
      </w:pPr>
      <w:r w:rsidRPr="00F5185A">
        <w:t>La mañana de San Juan [6]</w:t>
      </w:r>
    </w:p>
    <w:p w14:paraId="25C1BDCF" w14:textId="77777777" w:rsidR="00434643" w:rsidRPr="00F5185A" w:rsidRDefault="00434643"/>
    <w:p w14:paraId="626A24E6" w14:textId="6F3D59EC" w:rsidR="00434643" w:rsidRPr="00F5185A" w:rsidRDefault="00434643" w:rsidP="00F5185A">
      <w:pPr>
        <w:pStyle w:val="ListParagraph"/>
        <w:numPr>
          <w:ilvl w:val="0"/>
          <w:numId w:val="2"/>
        </w:numPr>
      </w:pPr>
      <w:r w:rsidRPr="00F5185A">
        <w:t>Caballeros de Moclín [7]</w:t>
      </w:r>
    </w:p>
    <w:p w14:paraId="323A34D7" w14:textId="77777777" w:rsidR="00434643" w:rsidRPr="00F5185A" w:rsidRDefault="00434643"/>
    <w:p w14:paraId="03E86F91" w14:textId="6A64EA63" w:rsidR="00434643" w:rsidRPr="00F5185A" w:rsidRDefault="00434643" w:rsidP="00F5185A">
      <w:pPr>
        <w:pStyle w:val="ListParagraph"/>
        <w:numPr>
          <w:ilvl w:val="0"/>
          <w:numId w:val="2"/>
        </w:numPr>
      </w:pPr>
      <w:r w:rsidRPr="00F5185A">
        <w:t>Romance de Abenámar [8]</w:t>
      </w:r>
    </w:p>
    <w:p w14:paraId="47199499" w14:textId="3B668906" w:rsidR="00434643" w:rsidRPr="00F5185A" w:rsidRDefault="00434643"/>
    <w:p w14:paraId="67A3840B" w14:textId="3F8D8CB0" w:rsidR="00434643" w:rsidRPr="00F5185A" w:rsidRDefault="00434643" w:rsidP="00F5185A">
      <w:pPr>
        <w:pStyle w:val="ListParagraph"/>
        <w:numPr>
          <w:ilvl w:val="0"/>
          <w:numId w:val="2"/>
        </w:numPr>
      </w:pPr>
      <w:r w:rsidRPr="00F5185A">
        <w:t>Romance de Álora la bien cercada [9]</w:t>
      </w:r>
    </w:p>
    <w:p w14:paraId="21C467CD" w14:textId="06CEEC15" w:rsidR="00434643" w:rsidRPr="00F5185A" w:rsidRDefault="00434643"/>
    <w:p w14:paraId="4B43957B" w14:textId="065B10E3" w:rsidR="00434643" w:rsidRPr="00F5185A" w:rsidRDefault="00434643" w:rsidP="00F5185A">
      <w:pPr>
        <w:pStyle w:val="ListParagraph"/>
        <w:numPr>
          <w:ilvl w:val="0"/>
          <w:numId w:val="2"/>
        </w:numPr>
      </w:pPr>
      <w:r w:rsidRPr="00F5185A">
        <w:t>Romance de la pérdida de Alhama [14]</w:t>
      </w:r>
    </w:p>
    <w:p w14:paraId="08E39F51" w14:textId="1F6389B8" w:rsidR="00434643" w:rsidRPr="00F5185A" w:rsidRDefault="00434643"/>
    <w:p w14:paraId="48A72086" w14:textId="2ABB5C8A" w:rsidR="00434643" w:rsidRPr="00F5185A" w:rsidRDefault="00434643" w:rsidP="00F5185A">
      <w:pPr>
        <w:pStyle w:val="ListParagraph"/>
        <w:numPr>
          <w:ilvl w:val="0"/>
          <w:numId w:val="2"/>
        </w:numPr>
      </w:pPr>
      <w:r w:rsidRPr="00F5185A">
        <w:t>Romance de Sayavedra [18]</w:t>
      </w:r>
    </w:p>
    <w:p w14:paraId="3CBD34D3" w14:textId="41A05633" w:rsidR="00F5185A" w:rsidRPr="00F5185A" w:rsidRDefault="00F5185A"/>
    <w:p w14:paraId="29025D52" w14:textId="4BAF2C2F" w:rsidR="00F5185A" w:rsidRPr="00F5185A" w:rsidRDefault="00F5185A" w:rsidP="00F5185A">
      <w:pPr>
        <w:pStyle w:val="ListParagraph"/>
        <w:numPr>
          <w:ilvl w:val="0"/>
          <w:numId w:val="2"/>
        </w:numPr>
      </w:pPr>
      <w:r w:rsidRPr="00F5185A">
        <w:t>Seducción de la Cava [38]</w:t>
      </w:r>
    </w:p>
    <w:p w14:paraId="14BA94F1" w14:textId="77777777" w:rsidR="00F5185A" w:rsidRPr="00F5185A" w:rsidRDefault="00F5185A"/>
    <w:p w14:paraId="3F17AA4F" w14:textId="4636D7EA" w:rsidR="00F5185A" w:rsidRPr="00F5185A" w:rsidRDefault="00F5185A" w:rsidP="00F5185A">
      <w:pPr>
        <w:pStyle w:val="ListParagraph"/>
        <w:numPr>
          <w:ilvl w:val="0"/>
          <w:numId w:val="2"/>
        </w:numPr>
      </w:pPr>
      <w:r w:rsidRPr="00F5185A">
        <w:t>Visión del rey Rodrigo [40]</w:t>
      </w:r>
    </w:p>
    <w:p w14:paraId="6D755B03" w14:textId="4A31678B" w:rsidR="00F5185A" w:rsidRPr="00F5185A" w:rsidRDefault="00F5185A"/>
    <w:p w14:paraId="645E173C" w14:textId="2EC89F33" w:rsidR="00F5185A" w:rsidRPr="00F5185A" w:rsidRDefault="00F5185A" w:rsidP="00F5185A">
      <w:pPr>
        <w:pStyle w:val="ListParagraph"/>
        <w:numPr>
          <w:ilvl w:val="0"/>
          <w:numId w:val="2"/>
        </w:numPr>
      </w:pPr>
      <w:r w:rsidRPr="00F5185A">
        <w:t>Por las riberas de Arlanza [44]</w:t>
      </w:r>
    </w:p>
    <w:p w14:paraId="2D9ED695" w14:textId="419AE6F3" w:rsidR="00F5185A" w:rsidRPr="00F5185A" w:rsidRDefault="00F5185A"/>
    <w:p w14:paraId="6E9AC36E" w14:textId="39B52B2D" w:rsidR="00F5185A" w:rsidRPr="00F5185A" w:rsidRDefault="00F5185A" w:rsidP="00F5185A">
      <w:pPr>
        <w:pStyle w:val="ListParagraph"/>
        <w:numPr>
          <w:ilvl w:val="0"/>
          <w:numId w:val="2"/>
        </w:numPr>
      </w:pPr>
      <w:r w:rsidRPr="00F5185A">
        <w:t>Doña Lambra con fantasía [50]</w:t>
      </w:r>
    </w:p>
    <w:p w14:paraId="2FB52A8C" w14:textId="542E089C" w:rsidR="00F5185A" w:rsidRPr="00F5185A" w:rsidRDefault="00F5185A"/>
    <w:p w14:paraId="050D3B04" w14:textId="6280A296" w:rsidR="00F5185A" w:rsidRPr="00F5185A" w:rsidRDefault="00F5185A" w:rsidP="00F5185A">
      <w:pPr>
        <w:pStyle w:val="ListParagraph"/>
        <w:numPr>
          <w:ilvl w:val="0"/>
          <w:numId w:val="2"/>
        </w:numPr>
      </w:pPr>
      <w:r w:rsidRPr="00F5185A">
        <w:t>Pártese el moro Alicante [52]</w:t>
      </w:r>
    </w:p>
    <w:p w14:paraId="6755AACE" w14:textId="5C86931A" w:rsidR="00F5185A" w:rsidRPr="00F5185A" w:rsidRDefault="00F5185A"/>
    <w:p w14:paraId="31C6265C" w14:textId="66027661" w:rsidR="00F5185A" w:rsidRPr="00F5185A" w:rsidRDefault="00F5185A" w:rsidP="00F5185A">
      <w:pPr>
        <w:pStyle w:val="ListParagraph"/>
        <w:numPr>
          <w:ilvl w:val="0"/>
          <w:numId w:val="2"/>
        </w:numPr>
      </w:pPr>
      <w:r w:rsidRPr="00F5185A">
        <w:t>Romance del Cid Ruy Díaz [54]</w:t>
      </w:r>
    </w:p>
    <w:p w14:paraId="11DD30FB" w14:textId="6DACC5AD" w:rsidR="00F5185A" w:rsidRPr="00F5185A" w:rsidRDefault="00F5185A"/>
    <w:p w14:paraId="18287C68" w14:textId="6E9D8C0B" w:rsidR="00F5185A" w:rsidRPr="00F5185A" w:rsidRDefault="00F5185A" w:rsidP="00F5185A">
      <w:pPr>
        <w:pStyle w:val="ListParagraph"/>
        <w:numPr>
          <w:ilvl w:val="0"/>
          <w:numId w:val="2"/>
        </w:numPr>
      </w:pPr>
      <w:r w:rsidRPr="00F5185A">
        <w:t>Romance del juramento que tomó el Cid al rey don Alfonso [66]</w:t>
      </w:r>
    </w:p>
    <w:p w14:paraId="167D1E06" w14:textId="58F578D6" w:rsidR="00F5185A" w:rsidRPr="00F5185A" w:rsidRDefault="00F5185A"/>
    <w:p w14:paraId="5C298D78" w14:textId="05ACCDDD" w:rsidR="00F5185A" w:rsidRPr="00F5185A" w:rsidRDefault="00F5185A" w:rsidP="00F5185A">
      <w:pPr>
        <w:pStyle w:val="ListParagraph"/>
        <w:numPr>
          <w:ilvl w:val="0"/>
          <w:numId w:val="2"/>
        </w:numPr>
      </w:pPr>
      <w:r w:rsidRPr="00F5185A">
        <w:t>Romance del rey moro que perdió Valencia [68]</w:t>
      </w:r>
    </w:p>
    <w:p w14:paraId="00FED643" w14:textId="4B6E8029" w:rsidR="00F5185A" w:rsidRPr="00F5185A" w:rsidRDefault="00F5185A"/>
    <w:p w14:paraId="69378B18" w14:textId="032CF64E" w:rsidR="00F5185A" w:rsidRPr="00F5185A" w:rsidRDefault="00F5185A" w:rsidP="00F5185A">
      <w:pPr>
        <w:pStyle w:val="ListParagraph"/>
        <w:numPr>
          <w:ilvl w:val="0"/>
          <w:numId w:val="2"/>
        </w:numPr>
      </w:pPr>
      <w:r w:rsidRPr="00F5185A">
        <w:t>Lanzarote y el ciervo [72]</w:t>
      </w:r>
    </w:p>
    <w:p w14:paraId="5D6DD9A9" w14:textId="5A440814" w:rsidR="00F5185A" w:rsidRPr="00F5185A" w:rsidRDefault="00F5185A"/>
    <w:p w14:paraId="137334CE" w14:textId="3EA5FF6B" w:rsidR="00F5185A" w:rsidRPr="00F5185A" w:rsidRDefault="00F5185A" w:rsidP="00F5185A">
      <w:pPr>
        <w:pStyle w:val="ListParagraph"/>
        <w:numPr>
          <w:ilvl w:val="0"/>
          <w:numId w:val="2"/>
        </w:numPr>
      </w:pPr>
      <w:r w:rsidRPr="00F5185A">
        <w:t>Cata Francia, Montesinos [76]</w:t>
      </w:r>
    </w:p>
    <w:p w14:paraId="7A6347C8" w14:textId="2AECF45F" w:rsidR="00434643" w:rsidRPr="00F5185A" w:rsidRDefault="00434643"/>
    <w:p w14:paraId="5F67BC72" w14:textId="078459A8" w:rsidR="00F5185A" w:rsidRPr="00F5185A" w:rsidRDefault="00F5185A" w:rsidP="00F5185A">
      <w:pPr>
        <w:pStyle w:val="ListParagraph"/>
        <w:numPr>
          <w:ilvl w:val="0"/>
          <w:numId w:val="2"/>
        </w:numPr>
      </w:pPr>
      <w:r w:rsidRPr="00F5185A">
        <w:t>Romance de Valdovinos [86]</w:t>
      </w:r>
    </w:p>
    <w:p w14:paraId="7B704384" w14:textId="77777777" w:rsidR="00F5185A" w:rsidRPr="00F5185A" w:rsidRDefault="00F5185A" w:rsidP="00F5185A">
      <w:pPr>
        <w:pStyle w:val="ListParagraph"/>
      </w:pPr>
    </w:p>
    <w:p w14:paraId="451AB657" w14:textId="399B43F8" w:rsidR="00F5185A" w:rsidRPr="00F5185A" w:rsidRDefault="00F5185A" w:rsidP="00F5185A">
      <w:pPr>
        <w:pStyle w:val="ListParagraph"/>
        <w:numPr>
          <w:ilvl w:val="0"/>
          <w:numId w:val="2"/>
        </w:numPr>
      </w:pPr>
      <w:r w:rsidRPr="00F5185A">
        <w:t>Romance de doña Alda [94]</w:t>
      </w:r>
    </w:p>
    <w:p w14:paraId="6074304D" w14:textId="646DEAAA" w:rsidR="00F5185A" w:rsidRPr="00F5185A" w:rsidRDefault="00F5185A"/>
    <w:p w14:paraId="6AB1B18D" w14:textId="3BBF0D00" w:rsidR="00F5185A" w:rsidRPr="00F5185A" w:rsidRDefault="00F5185A" w:rsidP="00F5185A">
      <w:pPr>
        <w:pStyle w:val="ListParagraph"/>
        <w:numPr>
          <w:ilvl w:val="0"/>
          <w:numId w:val="2"/>
        </w:numPr>
      </w:pPr>
      <w:r w:rsidRPr="00F5185A">
        <w:t>Romance del prisionero [97 and 97a]</w:t>
      </w:r>
    </w:p>
    <w:p w14:paraId="2B628009" w14:textId="77777777" w:rsidR="00F5185A" w:rsidRPr="00F5185A" w:rsidRDefault="00F5185A"/>
    <w:p w14:paraId="06DFF3B8" w14:textId="7CD6943C" w:rsidR="00F5185A" w:rsidRPr="00F5185A" w:rsidRDefault="00F5185A" w:rsidP="00F5185A">
      <w:pPr>
        <w:pStyle w:val="ListParagraph"/>
        <w:numPr>
          <w:ilvl w:val="0"/>
          <w:numId w:val="2"/>
        </w:numPr>
      </w:pPr>
      <w:r w:rsidRPr="00F5185A">
        <w:t>Romance de Fontefrida [99]</w:t>
      </w:r>
    </w:p>
    <w:p w14:paraId="5D362623" w14:textId="0161FF0F" w:rsidR="00F5185A" w:rsidRPr="00F5185A" w:rsidRDefault="00F5185A"/>
    <w:p w14:paraId="27829CF8" w14:textId="4F01C020" w:rsidR="00F5185A" w:rsidRPr="00F5185A" w:rsidRDefault="00F5185A" w:rsidP="00F5185A">
      <w:pPr>
        <w:pStyle w:val="ListParagraph"/>
        <w:numPr>
          <w:ilvl w:val="0"/>
          <w:numId w:val="2"/>
        </w:numPr>
      </w:pPr>
      <w:r w:rsidRPr="00F5185A">
        <w:t>Romance de Espinelo [110]</w:t>
      </w:r>
    </w:p>
    <w:p w14:paraId="3F922945" w14:textId="65460E1C" w:rsidR="00F5185A" w:rsidRPr="00F5185A" w:rsidRDefault="00F5185A"/>
    <w:p w14:paraId="4B984467" w14:textId="11346F0F" w:rsidR="00F5185A" w:rsidRPr="00F5185A" w:rsidRDefault="00F5185A" w:rsidP="00F5185A">
      <w:pPr>
        <w:pStyle w:val="ListParagraph"/>
        <w:numPr>
          <w:ilvl w:val="0"/>
          <w:numId w:val="2"/>
        </w:numPr>
      </w:pPr>
      <w:r w:rsidRPr="00F5185A">
        <w:t>Yo me era mora Moraima [111]</w:t>
      </w:r>
    </w:p>
    <w:p w14:paraId="42919BD7" w14:textId="67145182" w:rsidR="00F5185A" w:rsidRPr="00F5185A" w:rsidRDefault="00F5185A"/>
    <w:p w14:paraId="3167C744" w14:textId="2395475A" w:rsidR="00F5185A" w:rsidRPr="00F5185A" w:rsidRDefault="00F5185A" w:rsidP="00F5185A">
      <w:pPr>
        <w:pStyle w:val="ListParagraph"/>
        <w:numPr>
          <w:ilvl w:val="0"/>
          <w:numId w:val="2"/>
        </w:numPr>
      </w:pPr>
      <w:r w:rsidRPr="00F5185A">
        <w:t>De Francia partió la niña [117]</w:t>
      </w:r>
    </w:p>
    <w:p w14:paraId="0F1988AF" w14:textId="619D5340" w:rsidR="00F5185A" w:rsidRPr="00F5185A" w:rsidRDefault="00F5185A"/>
    <w:p w14:paraId="6B8FA87F" w14:textId="30DF0450" w:rsidR="00F5185A" w:rsidRPr="00F5185A" w:rsidRDefault="00F5185A" w:rsidP="00F5185A">
      <w:pPr>
        <w:pStyle w:val="ListParagraph"/>
        <w:numPr>
          <w:ilvl w:val="0"/>
          <w:numId w:val="2"/>
        </w:numPr>
      </w:pPr>
      <w:r w:rsidRPr="00F5185A">
        <w:t>Romance de blanca niña [121]</w:t>
      </w:r>
    </w:p>
    <w:p w14:paraId="74DDAB2A" w14:textId="76FC4DC2" w:rsidR="00F5185A" w:rsidRPr="00F5185A" w:rsidRDefault="00F5185A"/>
    <w:p w14:paraId="48401412" w14:textId="6B418257" w:rsidR="00F5185A" w:rsidRPr="00F5185A" w:rsidRDefault="00F5185A" w:rsidP="00F5185A">
      <w:pPr>
        <w:pStyle w:val="ListParagraph"/>
        <w:numPr>
          <w:ilvl w:val="0"/>
          <w:numId w:val="2"/>
        </w:numPr>
      </w:pPr>
      <w:r w:rsidRPr="00F5185A">
        <w:t>Romance de la gentil dama y el rústico pastor [125]</w:t>
      </w:r>
    </w:p>
    <w:p w14:paraId="016DE183" w14:textId="6F712073" w:rsidR="00F5185A" w:rsidRPr="00F5185A" w:rsidRDefault="00F5185A"/>
    <w:p w14:paraId="61F6CF04" w14:textId="76B548E0" w:rsidR="00F5185A" w:rsidRPr="00F5185A" w:rsidRDefault="00F5185A" w:rsidP="00F5185A">
      <w:pPr>
        <w:pStyle w:val="ListParagraph"/>
        <w:numPr>
          <w:ilvl w:val="0"/>
          <w:numId w:val="2"/>
        </w:numPr>
      </w:pPr>
      <w:r w:rsidRPr="00F5185A">
        <w:t>Romance del cautivo [127]</w:t>
      </w:r>
    </w:p>
    <w:p w14:paraId="43411B62" w14:textId="33C44629" w:rsidR="00F5185A" w:rsidRPr="00F5185A" w:rsidRDefault="00F5185A"/>
    <w:p w14:paraId="0BC45848" w14:textId="0964BACC" w:rsidR="00F5185A" w:rsidRPr="00F5185A" w:rsidRDefault="00F5185A" w:rsidP="00F5185A">
      <w:pPr>
        <w:pStyle w:val="ListParagraph"/>
        <w:numPr>
          <w:ilvl w:val="0"/>
          <w:numId w:val="2"/>
        </w:numPr>
      </w:pPr>
      <w:r w:rsidRPr="00F5185A">
        <w:t>El Conde Arnaldos [128]</w:t>
      </w:r>
    </w:p>
    <w:p w14:paraId="07A98D4A" w14:textId="77777777" w:rsidR="00F5185A" w:rsidRPr="00F5185A" w:rsidRDefault="00F5185A"/>
    <w:p w14:paraId="1B10F93C" w14:textId="4A07EA25" w:rsidR="00B53EE0" w:rsidRPr="00F5185A" w:rsidRDefault="00B53EE0" w:rsidP="00F5185A">
      <w:pPr>
        <w:spacing w:line="360" w:lineRule="auto"/>
      </w:pPr>
    </w:p>
    <w:sectPr w:rsidR="00B53EE0" w:rsidRPr="00F5185A" w:rsidSect="00F5185A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FC4A3B"/>
    <w:multiLevelType w:val="hybridMultilevel"/>
    <w:tmpl w:val="FF3C355C"/>
    <w:lvl w:ilvl="0" w:tplc="0C0A000F">
      <w:start w:val="1"/>
      <w:numFmt w:val="decimal"/>
      <w:lvlText w:val="%1."/>
      <w:lvlJc w:val="left"/>
      <w:pPr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6B819D6"/>
    <w:multiLevelType w:val="hybridMultilevel"/>
    <w:tmpl w:val="B5C8322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46812302">
    <w:abstractNumId w:val="0"/>
  </w:num>
  <w:num w:numId="2" w16cid:durableId="2668522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stylePaneFormatFilter w:val="3008" w:allStyles="0" w:customStyles="0" w:latentStyles="0" w:stylesInUse="1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stylePaneSortMethod w:val="00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O0MDQ0MjAxsDQxMDVV0lEKTi0uzszPAykwqgUAIRZx5ywAAAA="/>
  </w:docVars>
  <w:rsids>
    <w:rsidRoot w:val="00B53EE0"/>
    <w:rsid w:val="00013F32"/>
    <w:rsid w:val="00131315"/>
    <w:rsid w:val="00157FB5"/>
    <w:rsid w:val="002F724A"/>
    <w:rsid w:val="00360517"/>
    <w:rsid w:val="003E1D33"/>
    <w:rsid w:val="00406F3E"/>
    <w:rsid w:val="00434643"/>
    <w:rsid w:val="0045546C"/>
    <w:rsid w:val="004A7BC4"/>
    <w:rsid w:val="006E06E7"/>
    <w:rsid w:val="007A71FE"/>
    <w:rsid w:val="008A3C2A"/>
    <w:rsid w:val="008D2B6C"/>
    <w:rsid w:val="009B786C"/>
    <w:rsid w:val="00B53EE0"/>
    <w:rsid w:val="00C1348A"/>
    <w:rsid w:val="00CA34B5"/>
    <w:rsid w:val="00F518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4A32E3"/>
  <w15:docId w15:val="{9C93B2E8-14BA-CB43-A4B2-00F666318F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lang w:val="es-E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06F3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">
    <w:name w:val="P"/>
    <w:basedOn w:val="Normal"/>
    <w:link w:val="PChar"/>
    <w:qFormat/>
    <w:rsid w:val="00360517"/>
    <w:pPr>
      <w:widowControl w:val="0"/>
      <w:overflowPunct w:val="0"/>
      <w:autoSpaceDE w:val="0"/>
      <w:autoSpaceDN w:val="0"/>
      <w:adjustRightInd w:val="0"/>
      <w:spacing w:line="280" w:lineRule="exact"/>
      <w:jc w:val="both"/>
      <w:textAlignment w:val="baseline"/>
    </w:pPr>
    <w:rPr>
      <w:rFonts w:eastAsia="Times New Roman"/>
      <w:sz w:val="24"/>
      <w:szCs w:val="24"/>
      <w:lang w:eastAsia="zh-CN"/>
    </w:rPr>
  </w:style>
  <w:style w:type="character" w:customStyle="1" w:styleId="PChar">
    <w:name w:val="P Char"/>
    <w:link w:val="P"/>
    <w:rsid w:val="00360517"/>
    <w:rPr>
      <w:rFonts w:eastAsia="Times New Roman"/>
      <w:sz w:val="24"/>
      <w:szCs w:val="24"/>
      <w:lang w:eastAsia="zh-CN"/>
    </w:rPr>
  </w:style>
  <w:style w:type="paragraph" w:styleId="ListParagraph">
    <w:name w:val="List Paragraph"/>
    <w:basedOn w:val="Normal"/>
    <w:uiPriority w:val="34"/>
    <w:qFormat/>
    <w:rsid w:val="00B53EE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8671E307A21094AA351CF8574E29DBD" ma:contentTypeVersion="6" ma:contentTypeDescription="Create a new document." ma:contentTypeScope="" ma:versionID="02b6edeee10c7cc53d072393e416324f">
  <xsd:schema xmlns:xsd="http://www.w3.org/2001/XMLSchema" xmlns:xs="http://www.w3.org/2001/XMLSchema" xmlns:p="http://schemas.microsoft.com/office/2006/metadata/properties" xmlns:ns2="2c4a76f7-9ff5-4c63-9848-dabb574f0a62" xmlns:ns3="7d5b12ec-775d-44d1-bbc3-0cebfd3c5ad4" targetNamespace="http://schemas.microsoft.com/office/2006/metadata/properties" ma:root="true" ma:fieldsID="40e9871dad02ba63093e0f0bcc5eaf8e" ns2:_="" ns3:_="">
    <xsd:import namespace="2c4a76f7-9ff5-4c63-9848-dabb574f0a62"/>
    <xsd:import namespace="7d5b12ec-775d-44d1-bbc3-0cebfd3c5ad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LengthInSecond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c4a76f7-9ff5-4c63-9848-dabb574f0a6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d5b12ec-775d-44d1-bbc3-0cebfd3c5ad4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82C1C96-0917-462A-9944-AE0D909FE90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4A06F19-7C7F-4768-B1F6-8AAE8B85D0A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c4a76f7-9ff5-4c63-9848-dabb574f0a62"/>
    <ds:schemaRef ds:uri="7d5b12ec-775d-44d1-bbc3-0cebfd3c5ad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1AA9AD7-64DB-419C-818A-99A8BD273B43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61</Words>
  <Characters>922</Characters>
  <Application>Microsoft Office Word</Application>
  <DocSecurity>0</DocSecurity>
  <Lines>7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0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</dc:creator>
  <cp:lastModifiedBy>Geraldine Hazbun</cp:lastModifiedBy>
  <cp:revision>2</cp:revision>
  <dcterms:created xsi:type="dcterms:W3CDTF">2023-08-16T15:12:00Z</dcterms:created>
  <dcterms:modified xsi:type="dcterms:W3CDTF">2023-08-16T15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8671E307A21094AA351CF8574E29DBD</vt:lpwstr>
  </property>
</Properties>
</file>